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r w:rsidR="00771164" w:rsidRPr="00265EDE">
        <w:rPr>
          <w:rFonts w:ascii="Times New Roman" w:hAnsi="Times New Roman" w:cs="Times New Roman"/>
          <w:b/>
          <w:bCs/>
          <w:sz w:val="28"/>
          <w:szCs w:val="28"/>
          <w:u w:val="single"/>
        </w:rPr>
        <w:t>SmartHome+: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Kotonya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77777777"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When the user tries to control light send and if the blinds are open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77777777"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additional notification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7777777"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s)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166968F7"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8F8" w14:textId="77777777" w:rsidR="005D02C6" w:rsidRDefault="005D02C6" w:rsidP="005D02C6">
      <w:pPr>
        <w:spacing w:line="240" w:lineRule="auto"/>
        <w:rPr>
          <w:rFonts w:ascii="Times New Roman" w:eastAsia="Times New Roman" w:hAnsi="Times New Roman" w:cs="Times New Roman"/>
          <w:sz w:val="24"/>
          <w:szCs w:val="24"/>
        </w:rPr>
      </w:pPr>
    </w:p>
    <w:p w14:paraId="166968F9" w14:textId="53574F45"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5: </w:t>
      </w:r>
      <w:r w:rsidR="00D16FF9" w:rsidRPr="00D16FF9">
        <w:rPr>
          <w:rFonts w:ascii="Times New Roman" w:eastAsia="Times New Roman" w:hAnsi="Times New Roman" w:cs="Times New Roman"/>
          <w:b/>
          <w:sz w:val="24"/>
          <w:szCs w:val="24"/>
        </w:rPr>
        <w:t>Automated irrigation, swimming pool cleaning does</w:t>
      </w:r>
      <w:r w:rsidR="00A51494">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n</w:t>
      </w:r>
      <w:r w:rsidR="00A51494">
        <w:rPr>
          <w:rFonts w:ascii="Times New Roman" w:eastAsia="Times New Roman" w:hAnsi="Times New Roman" w:cs="Times New Roman"/>
          <w:b/>
          <w:sz w:val="24"/>
          <w:szCs w:val="24"/>
        </w:rPr>
        <w:t>o</w:t>
      </w:r>
      <w:r w:rsidR="00D16FF9" w:rsidRPr="00D16FF9">
        <w:rPr>
          <w:rFonts w:ascii="Times New Roman" w:eastAsia="Times New Roman" w:hAnsi="Times New Roman" w:cs="Times New Roman"/>
          <w:b/>
          <w:sz w:val="24"/>
          <w:szCs w:val="24"/>
        </w:rPr>
        <w:t>t correspond to the</w:t>
      </w:r>
      <w:r w:rsidR="00D16FF9">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 xml:space="preserve">Energy management category </w:t>
      </w:r>
    </w:p>
    <w:p w14:paraId="166968FA"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8FB"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C"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D" w14:textId="57E63F21" w:rsidR="006B696B" w:rsidRDefault="009F0518" w:rsidP="006B696B">
      <w:pPr>
        <w:pStyle w:val="ListParagraph"/>
        <w:numPr>
          <w:ilvl w:val="0"/>
          <w:numId w:val="22"/>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Moving the </w:t>
      </w:r>
      <w:r w:rsidR="004A0FB3">
        <w:rPr>
          <w:rFonts w:ascii="Times New Roman" w:eastAsia="Times New Roman" w:hAnsi="Times New Roman" w:cs="Times New Roman"/>
          <w:sz w:val="24"/>
          <w:szCs w:val="24"/>
        </w:rPr>
        <w:t>feature to Home Automation category will resolve the conflict</w:t>
      </w:r>
    </w:p>
    <w:p w14:paraId="4B5C0054" w14:textId="77777777" w:rsidR="00A51494" w:rsidRPr="0030520E" w:rsidRDefault="005D4029" w:rsidP="00A51494">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A51494" w:rsidRPr="0030520E">
        <w:rPr>
          <w:rFonts w:ascii="Times New Roman" w:eastAsia="Times New Roman" w:hAnsi="Times New Roman" w:cs="Times New Roman"/>
          <w:b/>
          <w:color w:val="000000"/>
          <w:sz w:val="24"/>
          <w:szCs w:val="24"/>
        </w:rPr>
        <w:t>Avoid boundary condition</w:t>
      </w:r>
    </w:p>
    <w:p w14:paraId="166968FE" w14:textId="238583D7" w:rsidR="005D4029" w:rsidRPr="00A51494" w:rsidRDefault="005D4029" w:rsidP="00A51494">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FF"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0"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6: XXXXXX</w:t>
      </w:r>
    </w:p>
    <w:p w14:paraId="16696901"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2"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3"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4" w14:textId="77777777" w:rsidR="006B696B" w:rsidRDefault="005D4029" w:rsidP="006B696B">
      <w:pPr>
        <w:pStyle w:val="ListParagraph"/>
        <w:numPr>
          <w:ilvl w:val="0"/>
          <w:numId w:val="23"/>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5"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7: XXXXXX</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B" w14:textId="77777777" w:rsidR="006B696B" w:rsidRDefault="005D4029"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C"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8: XXXXXX</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2" w14:textId="77777777" w:rsidR="006B696B" w:rsidRDefault="005D4029"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13"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weighted matrices</w:t>
      </w:r>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on-Functional 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ive user the present status and 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 set of contradictory rules 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7"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77777777"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low cost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and some highly customer specific scenarios would highly impact the overall increase in the cost of solution as a whole</w:t>
      </w:r>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KanBan,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So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8478A7">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8478A7">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77777777"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System will entirely shut-down when there is a power failure and the back-up battery runs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8478A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8478A7">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8478A7">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8478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house vulnerable to any types of attack (like fire, flood, theft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All the Automation would s</w:t>
      </w:r>
      <w:r w:rsidR="00482740">
        <w:rPr>
          <w:rFonts w:ascii="Times New Roman" w:eastAsia="Times New Roman" w:hAnsi="Times New Roman" w:cs="Times New Roman"/>
          <w:sz w:val="24"/>
          <w:szCs w:val="24"/>
          <w:highlight w:val="white"/>
        </w:rPr>
        <w:t xml:space="preserve">top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used :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lastRenderedPageBreak/>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elders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used :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Tactic used :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damage</w:t>
      </w:r>
      <w:r w:rsidR="00ED3024">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used </w:t>
      </w:r>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lastRenderedPageBreak/>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used </w:t>
      </w:r>
      <w:r w:rsidR="00C51E2E" w:rsidRPr="005A438E">
        <w:rPr>
          <w:rFonts w:ascii="Times New Roman" w:eastAsia="Times New Roman" w:hAnsi="Times New Roman" w:cs="Times New Roman"/>
          <w:b/>
          <w:color w:val="000000"/>
          <w:sz w:val="24"/>
          <w:szCs w:val="24"/>
        </w:rPr>
        <w:t>: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Inspector: Apoorv Semwal</w:t>
      </w:r>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Security Measures – Exploiting Emergency </w:t>
            </w:r>
            <w:r>
              <w:rPr>
                <w:rFonts w:ascii="Times New Roman" w:eastAsia="Times New Roman" w:hAnsi="Times New Roman" w:cs="Times New Roman"/>
                <w:sz w:val="24"/>
                <w:szCs w:val="24"/>
              </w:rPr>
              <w:lastRenderedPageBreak/>
              <w:t>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trong Conflict – An intruder might try to create an emergency like situation say a small fire to trigger Emergency </w:t>
            </w:r>
            <w:r>
              <w:rPr>
                <w:rFonts w:ascii="Times New Roman" w:eastAsia="Times New Roman" w:hAnsi="Times New Roman" w:cs="Times New Roman"/>
                <w:sz w:val="24"/>
                <w:szCs w:val="24"/>
              </w:rPr>
              <w:lastRenderedPageBreak/>
              <w:t>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1" w:name="_30j0zll" w:colFirst="0" w:colLast="0"/>
      <w:bookmarkEnd w:id="1"/>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Divya Bhagavathiappan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ergency Notification &amp; </w:t>
            </w:r>
            <w:r>
              <w:rPr>
                <w:rFonts w:ascii="Times New Roman" w:eastAsia="Times New Roman" w:hAnsi="Times New Roman" w:cs="Times New Roman"/>
                <w:sz w:val="24"/>
                <w:szCs w:val="24"/>
              </w:rPr>
              <w:lastRenderedPageBreak/>
              <w:t>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ak Conflict - Automated calls </w:t>
            </w:r>
            <w:r>
              <w:rPr>
                <w:rFonts w:ascii="Times New Roman" w:eastAsia="Times New Roman" w:hAnsi="Times New Roman" w:cs="Times New Roman"/>
                <w:sz w:val="24"/>
                <w:szCs w:val="24"/>
              </w:rPr>
              <w:lastRenderedPageBreak/>
              <w:t>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16696B83" w14:textId="331D7112"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r w:rsidRPr="000E0FA9">
        <w:rPr>
          <w:rFonts w:ascii="Times New Roman" w:eastAsia="Times New Roman" w:hAnsi="Times New Roman" w:cs="Times New Roman"/>
          <w:b/>
          <w:sz w:val="24"/>
          <w:szCs w:val="24"/>
        </w:rPr>
        <w:t>Sakib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Definition of self evolving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ell canada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Terminology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Needs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urity Measures Main gate </w:t>
            </w:r>
            <w:r>
              <w:rPr>
                <w:rFonts w:ascii="Times New Roman" w:hAnsi="Times New Roman" w:cs="Times New Roman"/>
                <w:color w:val="000000"/>
                <w:sz w:val="24"/>
                <w:szCs w:val="24"/>
              </w:rPr>
              <w:lastRenderedPageBreak/>
              <w:t>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eak conflict</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CO acronym is not 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Poor structuring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trong conflict:</w:t>
            </w:r>
          </w:p>
          <w:p w14:paraId="41EAA144" w14:textId="77777777" w:rsidR="00841FCC" w:rsidRDefault="00841FCC" w:rsidP="00841FCC">
            <w:pPr>
              <w:jc w:val="center"/>
              <w:rPr>
                <w:rFonts w:ascii="Times New Roman" w:hAnsi="Times New Roman" w:cs="Times New Roman"/>
                <w:color w:val="000000"/>
                <w:sz w:val="24"/>
                <w:szCs w:val="24"/>
              </w:rPr>
            </w:pPr>
            <w:bookmarkStart w:id="2" w:name="_Hlk45726950"/>
            <w:r>
              <w:rPr>
                <w:rFonts w:ascii="Times New Roman" w:hAnsi="Times New Roman" w:cs="Times New Roman"/>
                <w:color w:val="000000"/>
                <w:sz w:val="24"/>
                <w:szCs w:val="24"/>
              </w:rPr>
              <w:t>Automated irrigation, swimming pool cleaning doesn’t correspond to the category Energy management</w:t>
            </w:r>
            <w:bookmarkEnd w:id="2"/>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3B852F5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Pr>
          <w:rFonts w:ascii="Times New Roman" w:eastAsia="Times New Roman" w:hAnsi="Times New Roman" w:cs="Times New Roman"/>
          <w:b/>
          <w:color w:val="000000"/>
          <w:sz w:val="24"/>
          <w:szCs w:val="24"/>
        </w:rPr>
        <w:t>Manik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w:t>
            </w:r>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nik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rationale, authoring or dependencies (these are invisible) for this need 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There is no specification of any real world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Nikhil Nikhil</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eatures for specially-abled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3 Needs and 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2: Product Position Who: talks only about managing devices and  automation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adequacy</w:t>
            </w:r>
          </w:p>
        </w:tc>
        <w:tc>
          <w:tcPr>
            <w:tcW w:w="1559" w:type="dxa"/>
          </w:tcPr>
          <w:p w14:paraId="16696C2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2C"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3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4"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smarthome+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D"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feasible</w:t>
            </w:r>
          </w:p>
        </w:tc>
        <w:tc>
          <w:tcPr>
            <w:tcW w:w="1559" w:type="dxa"/>
          </w:tcPr>
          <w:p w14:paraId="16696C4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45"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omated Rain harvesting ,</w:t>
            </w:r>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50"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77777777" w:rsidR="009839D0" w:rsidRPr="00CA31DF" w:rsidRDefault="009839D0" w:rsidP="0006543E">
            <w:pPr>
              <w:widowControl w:val="0"/>
              <w:jc w:val="center"/>
              <w:rPr>
                <w:rFonts w:ascii="Times New Roman" w:hAnsi="Times New Roman" w:cs="Times New Roman"/>
                <w:sz w:val="24"/>
                <w:szCs w:val="24"/>
              </w:rPr>
            </w:pP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780039E8"/>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qgUAfzYg6SwAAAA="/>
  </w:docVars>
  <w:rsids>
    <w:rsidRoot w:val="009839D0"/>
    <w:rsid w:val="000248F2"/>
    <w:rsid w:val="00051DA5"/>
    <w:rsid w:val="0006543E"/>
    <w:rsid w:val="00071F3E"/>
    <w:rsid w:val="00082BAC"/>
    <w:rsid w:val="00084E66"/>
    <w:rsid w:val="000B1CD7"/>
    <w:rsid w:val="000D43D4"/>
    <w:rsid w:val="000E0FA9"/>
    <w:rsid w:val="00114896"/>
    <w:rsid w:val="00147663"/>
    <w:rsid w:val="00152633"/>
    <w:rsid w:val="001D1717"/>
    <w:rsid w:val="002078D3"/>
    <w:rsid w:val="00222628"/>
    <w:rsid w:val="00257368"/>
    <w:rsid w:val="0026312B"/>
    <w:rsid w:val="00265EDE"/>
    <w:rsid w:val="002A78A4"/>
    <w:rsid w:val="002B6840"/>
    <w:rsid w:val="002C4E89"/>
    <w:rsid w:val="0030520E"/>
    <w:rsid w:val="00311020"/>
    <w:rsid w:val="003229E5"/>
    <w:rsid w:val="003C04A2"/>
    <w:rsid w:val="003C1DE2"/>
    <w:rsid w:val="003C6882"/>
    <w:rsid w:val="003C7660"/>
    <w:rsid w:val="00482740"/>
    <w:rsid w:val="004A0FB3"/>
    <w:rsid w:val="004B3F33"/>
    <w:rsid w:val="004E4119"/>
    <w:rsid w:val="00503A71"/>
    <w:rsid w:val="00515DD7"/>
    <w:rsid w:val="00530755"/>
    <w:rsid w:val="005A438E"/>
    <w:rsid w:val="005D02C6"/>
    <w:rsid w:val="005D4029"/>
    <w:rsid w:val="00652A22"/>
    <w:rsid w:val="006A33C8"/>
    <w:rsid w:val="006A3773"/>
    <w:rsid w:val="006B696B"/>
    <w:rsid w:val="00771164"/>
    <w:rsid w:val="007711D6"/>
    <w:rsid w:val="00791B5C"/>
    <w:rsid w:val="007F73BD"/>
    <w:rsid w:val="0081168F"/>
    <w:rsid w:val="00841FCC"/>
    <w:rsid w:val="00884297"/>
    <w:rsid w:val="0089796F"/>
    <w:rsid w:val="008B44A1"/>
    <w:rsid w:val="008C68AA"/>
    <w:rsid w:val="008F3D54"/>
    <w:rsid w:val="00917C2C"/>
    <w:rsid w:val="009714BE"/>
    <w:rsid w:val="009839D0"/>
    <w:rsid w:val="009C60ED"/>
    <w:rsid w:val="009F0518"/>
    <w:rsid w:val="00A50EC6"/>
    <w:rsid w:val="00A51494"/>
    <w:rsid w:val="00A83AA8"/>
    <w:rsid w:val="00A95290"/>
    <w:rsid w:val="00AC60F0"/>
    <w:rsid w:val="00AE0433"/>
    <w:rsid w:val="00B83EFD"/>
    <w:rsid w:val="00BB535D"/>
    <w:rsid w:val="00C24D90"/>
    <w:rsid w:val="00C51E2E"/>
    <w:rsid w:val="00CA31DF"/>
    <w:rsid w:val="00CB2B4B"/>
    <w:rsid w:val="00CD337F"/>
    <w:rsid w:val="00D16FF9"/>
    <w:rsid w:val="00D24EEF"/>
    <w:rsid w:val="00D25B22"/>
    <w:rsid w:val="00D3619D"/>
    <w:rsid w:val="00DB3BC0"/>
    <w:rsid w:val="00E2035A"/>
    <w:rsid w:val="00E52BC1"/>
    <w:rsid w:val="00ED3024"/>
    <w:rsid w:val="00F51E03"/>
    <w:rsid w:val="00F668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ehealthresearch.no/files/documents/Appendix-Definition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18</Pages>
  <Words>3472</Words>
  <Characters>1979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56</cp:revision>
  <dcterms:created xsi:type="dcterms:W3CDTF">2020-07-15T02:27:00Z</dcterms:created>
  <dcterms:modified xsi:type="dcterms:W3CDTF">2020-07-15T21:38:00Z</dcterms:modified>
</cp:coreProperties>
</file>